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C39CAE" w14:textId="77777777" w:rsidR="001672A1" w:rsidRPr="0050377A" w:rsidRDefault="001672A1" w:rsidP="001672A1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color w:val="444444"/>
          <w:sz w:val="24"/>
          <w:szCs w:val="24"/>
        </w:rPr>
      </w:pPr>
      <w:r w:rsidRPr="0050377A">
        <w:rPr>
          <w:rFonts w:ascii="Times New Roman" w:eastAsia="Times New Roman" w:hAnsi="Times New Roman" w:cs="Times New Roman"/>
          <w:b/>
          <w:color w:val="444444"/>
          <w:sz w:val="24"/>
          <w:szCs w:val="24"/>
        </w:rPr>
        <w:t>Hinsdale Select Board</w:t>
      </w:r>
    </w:p>
    <w:p w14:paraId="785EC15C" w14:textId="77777777" w:rsidR="001672A1" w:rsidRPr="0050377A" w:rsidRDefault="001672A1" w:rsidP="001672A1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color w:val="444444"/>
          <w:sz w:val="24"/>
          <w:szCs w:val="24"/>
        </w:rPr>
      </w:pPr>
      <w:r w:rsidRPr="0050377A">
        <w:rPr>
          <w:rFonts w:ascii="Times New Roman" w:eastAsia="Times New Roman" w:hAnsi="Times New Roman" w:cs="Times New Roman"/>
          <w:b/>
          <w:color w:val="444444"/>
          <w:sz w:val="24"/>
          <w:szCs w:val="24"/>
        </w:rPr>
        <w:t>Meeting Agenda</w:t>
      </w:r>
    </w:p>
    <w:p w14:paraId="662CD3E4" w14:textId="77777777" w:rsidR="006B6174" w:rsidRPr="0050377A" w:rsidRDefault="006B6174" w:rsidP="001672A1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color w:val="444444"/>
          <w:sz w:val="24"/>
          <w:szCs w:val="24"/>
        </w:rPr>
      </w:pPr>
      <w:r w:rsidRPr="0050377A">
        <w:rPr>
          <w:rFonts w:ascii="Times New Roman" w:eastAsia="Times New Roman" w:hAnsi="Times New Roman" w:cs="Times New Roman"/>
          <w:b/>
          <w:color w:val="444444"/>
          <w:sz w:val="24"/>
          <w:szCs w:val="24"/>
        </w:rPr>
        <w:t>Amended</w:t>
      </w:r>
    </w:p>
    <w:p w14:paraId="60C9BA34" w14:textId="77777777" w:rsidR="001672A1" w:rsidRPr="0050377A" w:rsidRDefault="001672A1" w:rsidP="001672A1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444444"/>
          <w:sz w:val="24"/>
          <w:szCs w:val="24"/>
        </w:rPr>
      </w:pPr>
    </w:p>
    <w:p w14:paraId="35F937B4" w14:textId="77777777" w:rsidR="001672A1" w:rsidRPr="0050377A" w:rsidRDefault="001672A1" w:rsidP="001672A1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 w:rsidRPr="0050377A">
        <w:rPr>
          <w:rFonts w:ascii="Times New Roman" w:eastAsia="Times New Roman" w:hAnsi="Times New Roman" w:cs="Times New Roman"/>
          <w:color w:val="444444"/>
          <w:sz w:val="24"/>
          <w:szCs w:val="24"/>
        </w:rPr>
        <w:t> </w:t>
      </w:r>
    </w:p>
    <w:p w14:paraId="34DAD3ED" w14:textId="77777777" w:rsidR="001672A1" w:rsidRPr="0050377A" w:rsidRDefault="001672A1" w:rsidP="001672A1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037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ate:</w:t>
      </w:r>
      <w:r w:rsidRPr="005037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 April 10, 2024</w:t>
      </w:r>
    </w:p>
    <w:p w14:paraId="4A00F547" w14:textId="77777777" w:rsidR="001672A1" w:rsidRPr="0050377A" w:rsidRDefault="001672A1" w:rsidP="001672A1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037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ime: </w:t>
      </w:r>
      <w:r w:rsidRPr="005037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 6:30 pm</w:t>
      </w:r>
    </w:p>
    <w:p w14:paraId="21CE77E4" w14:textId="77777777" w:rsidR="001672A1" w:rsidRPr="0050377A" w:rsidRDefault="001672A1" w:rsidP="001672A1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037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lace: </w:t>
      </w:r>
      <w:r w:rsidRPr="005037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 Hinsdale Town Hall</w:t>
      </w:r>
    </w:p>
    <w:p w14:paraId="08DA2A2B" w14:textId="77777777" w:rsidR="001672A1" w:rsidRPr="0050377A" w:rsidRDefault="001672A1" w:rsidP="001672A1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037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 1</w:t>
      </w:r>
      <w:r w:rsidRPr="0050377A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st</w:t>
      </w:r>
      <w:r w:rsidRPr="005037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loor Community Room</w:t>
      </w:r>
    </w:p>
    <w:p w14:paraId="349059E9" w14:textId="77777777" w:rsidR="001672A1" w:rsidRPr="0050377A" w:rsidRDefault="001672A1" w:rsidP="001672A1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037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  39 South St, Hinsdale MA</w:t>
      </w:r>
    </w:p>
    <w:p w14:paraId="20D61284" w14:textId="77777777" w:rsidR="001672A1" w:rsidRPr="0050377A" w:rsidRDefault="001672A1" w:rsidP="001672A1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037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</w:t>
      </w:r>
    </w:p>
    <w:p w14:paraId="4F9127BF" w14:textId="77777777" w:rsidR="001672A1" w:rsidRPr="0050377A" w:rsidRDefault="001672A1" w:rsidP="001672A1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037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genda</w:t>
      </w:r>
    </w:p>
    <w:p w14:paraId="0EAEA368" w14:textId="77777777" w:rsidR="001672A1" w:rsidRPr="0050377A" w:rsidRDefault="001672A1" w:rsidP="001672A1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037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</w:t>
      </w:r>
    </w:p>
    <w:p w14:paraId="5CBF782A" w14:textId="77777777" w:rsidR="001672A1" w:rsidRPr="0050377A" w:rsidRDefault="001672A1" w:rsidP="001672A1">
      <w:pPr>
        <w:numPr>
          <w:ilvl w:val="0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037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pen Meeting</w:t>
      </w:r>
    </w:p>
    <w:p w14:paraId="3871C39E" w14:textId="77777777" w:rsidR="001672A1" w:rsidRPr="0050377A" w:rsidRDefault="001672A1" w:rsidP="001672A1">
      <w:pPr>
        <w:numPr>
          <w:ilvl w:val="0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037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view/Approve Previous Meeting Minutes- 3/27/24</w:t>
      </w:r>
    </w:p>
    <w:p w14:paraId="7F6A4E80" w14:textId="77777777" w:rsidR="002B4E6E" w:rsidRPr="0050377A" w:rsidRDefault="002B4E6E" w:rsidP="002B4E6E">
      <w:pPr>
        <w:numPr>
          <w:ilvl w:val="0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037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visit Select Board Meeting Time</w:t>
      </w:r>
    </w:p>
    <w:p w14:paraId="2C5276FE" w14:textId="77777777" w:rsidR="002B4E6E" w:rsidRPr="0050377A" w:rsidRDefault="002B4E6E" w:rsidP="002B4E6E">
      <w:pPr>
        <w:numPr>
          <w:ilvl w:val="1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037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Vote to keep the current meeting time or revert to the old one </w:t>
      </w:r>
    </w:p>
    <w:p w14:paraId="72ABB6BA" w14:textId="77777777" w:rsidR="001672A1" w:rsidRPr="0050377A" w:rsidRDefault="001672A1" w:rsidP="001672A1">
      <w:pPr>
        <w:numPr>
          <w:ilvl w:val="0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037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ppoint Dominic </w:t>
      </w:r>
      <w:proofErr w:type="spellStart"/>
      <w:r w:rsidRPr="005037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rupi</w:t>
      </w:r>
      <w:proofErr w:type="spellEnd"/>
      <w:r w:rsidRPr="005037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s Sergeant of the Hinsdale Police Department</w:t>
      </w:r>
    </w:p>
    <w:p w14:paraId="408DF036" w14:textId="77777777" w:rsidR="001672A1" w:rsidRPr="0050377A" w:rsidRDefault="001672A1" w:rsidP="006B6174">
      <w:pPr>
        <w:numPr>
          <w:ilvl w:val="0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037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cuss Police Chief Position</w:t>
      </w:r>
      <w:r w:rsidR="002B4E6E" w:rsidRPr="005037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&amp; Possible Interim Chief </w:t>
      </w:r>
      <w:r w:rsidRPr="005037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0451E29" w14:textId="77777777" w:rsidR="001672A1" w:rsidRPr="0050377A" w:rsidRDefault="001672A1" w:rsidP="001672A1">
      <w:pPr>
        <w:numPr>
          <w:ilvl w:val="0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037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mmunications and Reports from Department Heads, Boards, and Chairs</w:t>
      </w:r>
    </w:p>
    <w:p w14:paraId="16A2DCDE" w14:textId="77777777" w:rsidR="001672A1" w:rsidRPr="0050377A" w:rsidRDefault="001672A1" w:rsidP="001672A1">
      <w:pPr>
        <w:numPr>
          <w:ilvl w:val="1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037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wn Administrator-updates</w:t>
      </w:r>
    </w:p>
    <w:p w14:paraId="00FFFF8D" w14:textId="77777777" w:rsidR="001672A1" w:rsidRPr="0050377A" w:rsidRDefault="001672A1" w:rsidP="001672A1">
      <w:pPr>
        <w:numPr>
          <w:ilvl w:val="0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037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ublic Comment</w:t>
      </w:r>
    </w:p>
    <w:p w14:paraId="77FB81F6" w14:textId="77777777" w:rsidR="001672A1" w:rsidRPr="0050377A" w:rsidRDefault="001672A1" w:rsidP="001672A1">
      <w:pPr>
        <w:pStyle w:val="ListParagraph"/>
        <w:numPr>
          <w:ilvl w:val="0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037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y new business not reasonably anticipated before posting the agenda</w:t>
      </w:r>
    </w:p>
    <w:p w14:paraId="06B5ADFD" w14:textId="77777777" w:rsidR="001672A1" w:rsidRPr="0050377A" w:rsidRDefault="001672A1" w:rsidP="001672A1">
      <w:pPr>
        <w:numPr>
          <w:ilvl w:val="0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037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eeting Adjournment </w:t>
      </w:r>
    </w:p>
    <w:p w14:paraId="506EF050" w14:textId="77777777" w:rsidR="0050377A" w:rsidRPr="0050377A" w:rsidRDefault="0050377A" w:rsidP="0050377A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0377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Join Zoom Meeting</w:t>
      </w:r>
    </w:p>
    <w:p w14:paraId="4445FAEE" w14:textId="6E76A4D2" w:rsidR="0050377A" w:rsidRPr="0050377A" w:rsidRDefault="0050377A" w:rsidP="0050377A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037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ttps://us02web.zoom.us/j/87963120184?pwd=ZUxIcVNiUnZ3Nms3VU5YWDNVOWhJdz09</w:t>
      </w:r>
    </w:p>
    <w:p w14:paraId="4BB85DF1" w14:textId="77777777" w:rsidR="0050377A" w:rsidRPr="0050377A" w:rsidRDefault="0050377A" w:rsidP="0050377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0377A">
        <w:rPr>
          <w:rFonts w:ascii="Times New Roman" w:hAnsi="Times New Roman" w:cs="Times New Roman"/>
          <w:b/>
          <w:bCs/>
          <w:sz w:val="24"/>
          <w:szCs w:val="24"/>
        </w:rPr>
        <w:t>Meeting ID:</w:t>
      </w:r>
      <w:r w:rsidRPr="0050377A">
        <w:rPr>
          <w:rFonts w:ascii="Times New Roman" w:hAnsi="Times New Roman" w:cs="Times New Roman"/>
          <w:sz w:val="24"/>
          <w:szCs w:val="24"/>
        </w:rPr>
        <w:t xml:space="preserve"> 879 6312 0184</w:t>
      </w:r>
    </w:p>
    <w:p w14:paraId="68C46E11" w14:textId="55F4306E" w:rsidR="0050377A" w:rsidRPr="0050377A" w:rsidRDefault="0050377A" w:rsidP="0050377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0377A">
        <w:rPr>
          <w:rFonts w:ascii="Times New Roman" w:hAnsi="Times New Roman" w:cs="Times New Roman"/>
          <w:b/>
          <w:bCs/>
          <w:sz w:val="24"/>
          <w:szCs w:val="24"/>
        </w:rPr>
        <w:t>Passcode:</w:t>
      </w:r>
      <w:r w:rsidRPr="0050377A">
        <w:rPr>
          <w:rFonts w:ascii="Times New Roman" w:hAnsi="Times New Roman" w:cs="Times New Roman"/>
          <w:sz w:val="24"/>
          <w:szCs w:val="24"/>
        </w:rPr>
        <w:t xml:space="preserve"> 791130</w:t>
      </w:r>
    </w:p>
    <w:p w14:paraId="52BF78A3" w14:textId="77777777" w:rsidR="0050377A" w:rsidRPr="0050377A" w:rsidRDefault="0050377A" w:rsidP="0050377A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0377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ne tap mobile</w:t>
      </w:r>
    </w:p>
    <w:p w14:paraId="1683E5BA" w14:textId="77777777" w:rsidR="0050377A" w:rsidRPr="0050377A" w:rsidRDefault="0050377A" w:rsidP="0050377A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037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+13092053325,,87963120184#,,,,*791130# US</w:t>
      </w:r>
    </w:p>
    <w:p w14:paraId="53921DBC" w14:textId="5D10C23F" w:rsidR="0050377A" w:rsidRPr="0050377A" w:rsidRDefault="0050377A" w:rsidP="0050377A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037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+13126266799,,87963120184#,,,,*791130# US (Chicago)</w:t>
      </w:r>
    </w:p>
    <w:p w14:paraId="02E0660E" w14:textId="77777777" w:rsidR="006713DD" w:rsidRDefault="006713DD"/>
    <w:sectPr w:rsidR="006713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9F3B74"/>
    <w:multiLevelType w:val="multilevel"/>
    <w:tmpl w:val="33D86F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416627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MwMLU0MTYztTS3MDFT0lEKTi0uzszPAykwrgUA51YBXCwAAAA="/>
  </w:docVars>
  <w:rsids>
    <w:rsidRoot w:val="001672A1"/>
    <w:rsid w:val="001672A1"/>
    <w:rsid w:val="002B4E6E"/>
    <w:rsid w:val="0031082B"/>
    <w:rsid w:val="0050377A"/>
    <w:rsid w:val="006713DD"/>
    <w:rsid w:val="006B6174"/>
    <w:rsid w:val="00A82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5F6B72"/>
  <w15:chartTrackingRefBased/>
  <w15:docId w15:val="{31300AAB-439C-466E-98D4-2DECE6DE9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 w:after="100" w:afterAutospacing="1"/>
        <w:ind w:left="720" w:firstLine="86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72A1"/>
    <w:pPr>
      <w:spacing w:before="0" w:beforeAutospacing="0" w:after="160" w:afterAutospacing="0" w:line="259" w:lineRule="auto"/>
      <w:ind w:left="0" w:firstLine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72A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827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2738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50377A"/>
    <w:pPr>
      <w:spacing w:before="0" w:beforeAutospacing="0" w:after="0" w:afterAutospacing="0"/>
      <w:ind w:left="0"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31C5D3-36BD-496A-97B2-E44C6E8D42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twork Engineering &amp; Security</Company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ect Board Assistant</dc:creator>
  <cp:keywords/>
  <dc:description/>
  <cp:lastModifiedBy>Clarissa Mitchell</cp:lastModifiedBy>
  <cp:revision>5</cp:revision>
  <cp:lastPrinted>2024-04-08T17:39:00Z</cp:lastPrinted>
  <dcterms:created xsi:type="dcterms:W3CDTF">2024-04-05T15:52:00Z</dcterms:created>
  <dcterms:modified xsi:type="dcterms:W3CDTF">2024-04-10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d6f78f-0ff5-421b-a9fe-c4c84095dfe5</vt:lpwstr>
  </property>
</Properties>
</file>